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9-07</w:t>
      </w:r>
      <w:r>
        <w:t xml:space="preserve"> </w:t>
      </w:r>
      <w:r>
        <w:t xml:space="preserve">06:30:3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f2d795dc474c69e23c8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9-07T06:30:46Z</dcterms:created>
  <dcterms:modified xsi:type="dcterms:W3CDTF">2024-09-07T06:3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9-07 06:30:39</vt:lpwstr>
  </property>
</Properties>
</file>